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7A1580" w14:textId="77777777" w:rsidR="00590E37" w:rsidRDefault="00DD6C94">
      <w:bookmarkStart w:id="0" w:name="_GoBack"/>
      <w:bookmarkEnd w:id="0"/>
    </w:p>
    <w:sectPr w:rsidR="00590E37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F95FBE" w14:textId="77777777" w:rsidR="00DD6C94" w:rsidRDefault="00DD6C94" w:rsidP="000C4614">
      <w:pPr>
        <w:spacing w:after="0" w:line="240" w:lineRule="auto"/>
      </w:pPr>
      <w:r>
        <w:separator/>
      </w:r>
    </w:p>
  </w:endnote>
  <w:endnote w:type="continuationSeparator" w:id="0">
    <w:p w14:paraId="4F7131CE" w14:textId="77777777" w:rsidR="00DD6C94" w:rsidRDefault="00DD6C94" w:rsidP="000C4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7ACBAA" w14:textId="77777777" w:rsidR="00DD6C94" w:rsidRDefault="00DD6C94" w:rsidP="000C4614">
      <w:pPr>
        <w:spacing w:after="0" w:line="240" w:lineRule="auto"/>
      </w:pPr>
      <w:r>
        <w:separator/>
      </w:r>
    </w:p>
  </w:footnote>
  <w:footnote w:type="continuationSeparator" w:id="0">
    <w:p w14:paraId="2BD89E35" w14:textId="77777777" w:rsidR="00DD6C94" w:rsidRDefault="00DD6C94" w:rsidP="000C46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04942" w14:textId="053FD385" w:rsidR="000C4614" w:rsidRDefault="000C4614">
    <w:pPr>
      <w:pStyle w:val="Header"/>
    </w:pPr>
    <w:r>
      <w:t>Troy Novak</w:t>
    </w:r>
  </w:p>
  <w:p w14:paraId="7CA24F62" w14:textId="2C29BBB6" w:rsidR="000C4614" w:rsidRDefault="000C4614">
    <w:pPr>
      <w:pStyle w:val="Header"/>
    </w:pPr>
    <w:r>
      <w:t>Joshua Zierm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NjEwsDQ1NTczMjFU0lEKTi0uzszPAykwrAUAJs+IuSwAAAA="/>
  </w:docVars>
  <w:rsids>
    <w:rsidRoot w:val="000C4614"/>
    <w:rsid w:val="00074A86"/>
    <w:rsid w:val="000C4614"/>
    <w:rsid w:val="002647FE"/>
    <w:rsid w:val="003509F4"/>
    <w:rsid w:val="00410B37"/>
    <w:rsid w:val="008E6EC7"/>
    <w:rsid w:val="009A15D3"/>
    <w:rsid w:val="00AB7E24"/>
    <w:rsid w:val="00BF4A67"/>
    <w:rsid w:val="00DD6C94"/>
    <w:rsid w:val="00EB3758"/>
    <w:rsid w:val="00EF3D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E5524"/>
  <w15:chartTrackingRefBased/>
  <w15:docId w15:val="{224F26C8-D19E-420F-B724-AB06D63E0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46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614"/>
  </w:style>
  <w:style w:type="paragraph" w:styleId="Footer">
    <w:name w:val="footer"/>
    <w:basedOn w:val="Normal"/>
    <w:link w:val="FooterChar"/>
    <w:uiPriority w:val="99"/>
    <w:unhideWhenUsed/>
    <w:rsid w:val="000C46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6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Zierman</dc:creator>
  <cp:keywords/>
  <dc:description/>
  <cp:lastModifiedBy>Joshua Zierman</cp:lastModifiedBy>
  <cp:revision>1</cp:revision>
  <dcterms:created xsi:type="dcterms:W3CDTF">2018-03-12T13:13:00Z</dcterms:created>
  <dcterms:modified xsi:type="dcterms:W3CDTF">2018-03-12T13:14:00Z</dcterms:modified>
</cp:coreProperties>
</file>